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96257D" w14:textId="7E03CF36" w:rsidR="00055973" w:rsidRPr="00FB6B98" w:rsidRDefault="00055973" w:rsidP="008E08A7">
      <w:pPr>
        <w:jc w:val="both"/>
        <w:rPr>
          <w:rFonts w:ascii="Tahoma" w:hAnsi="Tahoma" w:cs="Tahoma"/>
          <w:b/>
          <w:bCs/>
          <w:sz w:val="40"/>
          <w:szCs w:val="40"/>
        </w:rPr>
      </w:pPr>
      <w:bookmarkStart w:id="0" w:name="_GoBack"/>
      <w:bookmarkEnd w:id="0"/>
      <w:r w:rsidRPr="00FB6B98">
        <w:rPr>
          <w:rFonts w:ascii="Tahoma" w:hAnsi="Tahoma" w:cs="Tahoma"/>
          <w:b/>
          <w:bCs/>
          <w:sz w:val="40"/>
          <w:szCs w:val="40"/>
        </w:rPr>
        <w:t>Letter of Intent</w:t>
      </w:r>
    </w:p>
    <w:p w14:paraId="6FF895E2" w14:textId="2E9B0466" w:rsidR="00055973" w:rsidRPr="00FB6B98" w:rsidRDefault="00055973" w:rsidP="008E08A7">
      <w:pPr>
        <w:jc w:val="both"/>
        <w:rPr>
          <w:rFonts w:ascii="Tahoma" w:hAnsi="Tahoma" w:cs="Tahoma"/>
        </w:rPr>
      </w:pPr>
    </w:p>
    <w:p w14:paraId="0C049C4B" w14:textId="77777777" w:rsidR="00055973" w:rsidRPr="00FB6B98" w:rsidRDefault="00055973" w:rsidP="008E08A7">
      <w:pPr>
        <w:jc w:val="both"/>
        <w:rPr>
          <w:rFonts w:ascii="Tahoma" w:hAnsi="Tahoma" w:cs="Tahoma"/>
        </w:rPr>
      </w:pPr>
    </w:p>
    <w:p w14:paraId="73F1B0B7" w14:textId="73C4D116" w:rsidR="00D340CA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Your Name]</w:t>
      </w:r>
    </w:p>
    <w:p w14:paraId="1A155B43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Street Address]</w:t>
      </w:r>
    </w:p>
    <w:p w14:paraId="405AD9B4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City, St Zip]</w:t>
      </w:r>
    </w:p>
    <w:p w14:paraId="785EA95A" w14:textId="77777777" w:rsidR="00A0514B" w:rsidRPr="00FB6B98" w:rsidRDefault="00A0514B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Optional – Email Address]</w:t>
      </w:r>
    </w:p>
    <w:p w14:paraId="6293CF2A" w14:textId="77777777" w:rsidR="00EC131B" w:rsidRPr="00FB6B98" w:rsidRDefault="00EC131B" w:rsidP="008E08A7">
      <w:pPr>
        <w:jc w:val="both"/>
        <w:rPr>
          <w:rFonts w:ascii="Tahoma" w:hAnsi="Tahoma" w:cs="Tahoma"/>
        </w:rPr>
      </w:pPr>
    </w:p>
    <w:p w14:paraId="5B7F66A2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Today’s Date]</w:t>
      </w:r>
    </w:p>
    <w:p w14:paraId="41912FAA" w14:textId="77777777" w:rsidR="00630022" w:rsidRPr="00FB6B98" w:rsidRDefault="00630022" w:rsidP="008E08A7">
      <w:pPr>
        <w:jc w:val="both"/>
        <w:rPr>
          <w:rFonts w:ascii="Tahoma" w:hAnsi="Tahoma" w:cs="Tahoma"/>
        </w:rPr>
      </w:pPr>
    </w:p>
    <w:p w14:paraId="79DE6C4A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Name of Recipient]</w:t>
      </w:r>
    </w:p>
    <w:p w14:paraId="64ED436C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Title]</w:t>
      </w:r>
    </w:p>
    <w:p w14:paraId="7D407FD7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Company]</w:t>
      </w:r>
    </w:p>
    <w:p w14:paraId="2E7553BE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Address]</w:t>
      </w:r>
    </w:p>
    <w:p w14:paraId="661A6495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City, St Zip]</w:t>
      </w:r>
    </w:p>
    <w:p w14:paraId="1D9189B0" w14:textId="77777777" w:rsidR="00630022" w:rsidRPr="00FB6B98" w:rsidRDefault="00630022" w:rsidP="008E08A7">
      <w:pPr>
        <w:jc w:val="both"/>
        <w:rPr>
          <w:rFonts w:ascii="Tahoma" w:hAnsi="Tahoma" w:cs="Tahoma"/>
        </w:rPr>
      </w:pPr>
    </w:p>
    <w:p w14:paraId="735BEB71" w14:textId="77777777" w:rsidR="00630022" w:rsidRPr="00FB6B98" w:rsidRDefault="00630022" w:rsidP="008E08A7">
      <w:pPr>
        <w:jc w:val="both"/>
        <w:rPr>
          <w:rFonts w:ascii="Tahoma" w:hAnsi="Tahoma" w:cs="Tahoma"/>
        </w:rPr>
      </w:pPr>
    </w:p>
    <w:p w14:paraId="28644B55" w14:textId="77777777" w:rsidR="00630022" w:rsidRPr="00FB6B98" w:rsidRDefault="00C74204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Dear [Name of Recipient]:</w:t>
      </w:r>
    </w:p>
    <w:p w14:paraId="2AAACA55" w14:textId="77777777" w:rsidR="00A53F39" w:rsidRPr="00FB6B98" w:rsidRDefault="00A53F39" w:rsidP="008E08A7">
      <w:pPr>
        <w:jc w:val="both"/>
        <w:rPr>
          <w:rFonts w:ascii="Tahoma" w:hAnsi="Tahoma" w:cs="Tahoma"/>
        </w:rPr>
      </w:pPr>
    </w:p>
    <w:p w14:paraId="7520D92C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 xml:space="preserve">[Short introduction paragraph – </w:t>
      </w:r>
      <w:r w:rsidR="00E45FE4" w:rsidRPr="00FB6B98">
        <w:rPr>
          <w:rFonts w:ascii="Tahoma" w:hAnsi="Tahoma" w:cs="Tahoma"/>
        </w:rPr>
        <w:t>indicate you are submitting this letter with the intent to do a specific action (purchase, partner, acquire, license, etc.). Indicate that the intent is based on the following conditions.</w:t>
      </w:r>
      <w:r w:rsidRPr="00FB6B98">
        <w:rPr>
          <w:rFonts w:ascii="Tahoma" w:hAnsi="Tahoma" w:cs="Tahoma"/>
        </w:rPr>
        <w:t>]</w:t>
      </w:r>
    </w:p>
    <w:p w14:paraId="083852F7" w14:textId="77777777" w:rsidR="00630022" w:rsidRPr="00FB6B98" w:rsidRDefault="00630022" w:rsidP="008E08A7">
      <w:pPr>
        <w:jc w:val="both"/>
        <w:rPr>
          <w:rFonts w:ascii="Tahoma" w:hAnsi="Tahoma" w:cs="Tahoma"/>
        </w:rPr>
      </w:pPr>
    </w:p>
    <w:p w14:paraId="73D38972" w14:textId="77777777" w:rsidR="00630022" w:rsidRPr="00FB6B98" w:rsidRDefault="00E45FE4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Define the specifics about the item behind the intent listing all pertinent variations of the item or supporting material. Provide indication or your intent with respects to the liabilities.]</w:t>
      </w:r>
    </w:p>
    <w:p w14:paraId="154CD1B4" w14:textId="77777777" w:rsidR="00E45FE4" w:rsidRPr="00FB6B98" w:rsidRDefault="00E45FE4" w:rsidP="008E08A7">
      <w:pPr>
        <w:jc w:val="both"/>
        <w:rPr>
          <w:rFonts w:ascii="Tahoma" w:hAnsi="Tahoma" w:cs="Tahoma"/>
        </w:rPr>
      </w:pPr>
    </w:p>
    <w:p w14:paraId="3F15A076" w14:textId="77777777" w:rsidR="00E45FE4" w:rsidRPr="00FB6B98" w:rsidRDefault="00E45FE4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Considerations – Propose what you are willing to provide as compensation or other as consideration for the specifics listed above. Be sure to define amounts, timing.]</w:t>
      </w:r>
    </w:p>
    <w:p w14:paraId="3BB99FF1" w14:textId="77777777" w:rsidR="00E45FE4" w:rsidRPr="00FB6B98" w:rsidRDefault="00E45FE4" w:rsidP="008E08A7">
      <w:pPr>
        <w:jc w:val="both"/>
        <w:rPr>
          <w:rFonts w:ascii="Tahoma" w:hAnsi="Tahoma" w:cs="Tahoma"/>
        </w:rPr>
      </w:pPr>
    </w:p>
    <w:p w14:paraId="5B39A88E" w14:textId="77777777" w:rsidR="00E45FE4" w:rsidRPr="00FB6B98" w:rsidRDefault="00E45FE4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Provide conditions for the transaction.  This may include conditions on due diligence, limitations on further seeking other interested parties or confidentiality.]</w:t>
      </w:r>
    </w:p>
    <w:p w14:paraId="4E043EC7" w14:textId="77777777" w:rsidR="00E45FE4" w:rsidRPr="00FB6B98" w:rsidRDefault="00E45FE4" w:rsidP="008E08A7">
      <w:pPr>
        <w:jc w:val="both"/>
        <w:rPr>
          <w:rFonts w:ascii="Tahoma" w:hAnsi="Tahoma" w:cs="Tahoma"/>
        </w:rPr>
      </w:pPr>
    </w:p>
    <w:p w14:paraId="13E9476A" w14:textId="77777777" w:rsidR="00E45FE4" w:rsidRPr="00FB6B98" w:rsidRDefault="00E45FE4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Indicate that this letter is not an official offer and that all details would need to be negotiated and executed through a formal Purchase (or other) Agreement.]</w:t>
      </w:r>
    </w:p>
    <w:p w14:paraId="77656F4B" w14:textId="77777777" w:rsidR="00E45FE4" w:rsidRPr="00FB6B98" w:rsidRDefault="00E45FE4" w:rsidP="008E08A7">
      <w:pPr>
        <w:jc w:val="both"/>
        <w:rPr>
          <w:rFonts w:ascii="Tahoma" w:hAnsi="Tahoma" w:cs="Tahoma"/>
        </w:rPr>
      </w:pPr>
    </w:p>
    <w:p w14:paraId="096B7C85" w14:textId="77777777" w:rsidR="00E45FE4" w:rsidRPr="00FB6B98" w:rsidRDefault="00E45FE4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[Indicate your expected timing for the transaction to take place assuming you were selected.]</w:t>
      </w:r>
    </w:p>
    <w:p w14:paraId="7B94BFEC" w14:textId="77777777" w:rsidR="00B07EF9" w:rsidRPr="00FB6B98" w:rsidRDefault="00B07EF9" w:rsidP="008E08A7">
      <w:pPr>
        <w:jc w:val="both"/>
        <w:rPr>
          <w:rFonts w:ascii="Tahoma" w:hAnsi="Tahoma" w:cs="Tahoma"/>
        </w:rPr>
      </w:pPr>
    </w:p>
    <w:p w14:paraId="01E4F9CE" w14:textId="77777777" w:rsidR="00E45FE4" w:rsidRPr="00FB6B98" w:rsidRDefault="00E45FE4" w:rsidP="008E08A7">
      <w:pPr>
        <w:jc w:val="both"/>
        <w:rPr>
          <w:rFonts w:ascii="Tahoma" w:hAnsi="Tahoma" w:cs="Tahoma"/>
        </w:rPr>
      </w:pPr>
    </w:p>
    <w:p w14:paraId="485009A2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Sincerely</w:t>
      </w:r>
      <w:r w:rsidR="00A0514B" w:rsidRPr="00FB6B98">
        <w:rPr>
          <w:rFonts w:ascii="Tahoma" w:hAnsi="Tahoma" w:cs="Tahoma"/>
        </w:rPr>
        <w:t xml:space="preserve"> (or Respectfully Yours)</w:t>
      </w:r>
      <w:r w:rsidR="000B4329" w:rsidRPr="00FB6B98">
        <w:rPr>
          <w:rFonts w:ascii="Tahoma" w:hAnsi="Tahoma" w:cs="Tahoma"/>
        </w:rPr>
        <w:t>,</w:t>
      </w:r>
    </w:p>
    <w:p w14:paraId="418E75BA" w14:textId="77777777" w:rsidR="00630022" w:rsidRPr="00FB6B98" w:rsidRDefault="00630022" w:rsidP="008E08A7">
      <w:pPr>
        <w:jc w:val="both"/>
        <w:rPr>
          <w:rFonts w:ascii="Tahoma" w:hAnsi="Tahoma" w:cs="Tahoma"/>
        </w:rPr>
      </w:pPr>
    </w:p>
    <w:p w14:paraId="1147444E" w14:textId="77777777" w:rsidR="003A71DA" w:rsidRPr="00FB6B98" w:rsidRDefault="003A71DA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t>(Sign here for letters sent by mail or fax)</w:t>
      </w:r>
    </w:p>
    <w:p w14:paraId="76140EBE" w14:textId="77777777" w:rsidR="00630022" w:rsidRPr="00FB6B98" w:rsidRDefault="00630022" w:rsidP="008E08A7">
      <w:pPr>
        <w:jc w:val="both"/>
        <w:rPr>
          <w:rFonts w:ascii="Tahoma" w:hAnsi="Tahoma" w:cs="Tahoma"/>
        </w:rPr>
      </w:pPr>
    </w:p>
    <w:p w14:paraId="7A8687E1" w14:textId="77777777" w:rsidR="00630022" w:rsidRPr="00FB6B98" w:rsidRDefault="00630022" w:rsidP="008E08A7">
      <w:pPr>
        <w:jc w:val="both"/>
        <w:rPr>
          <w:rFonts w:ascii="Tahoma" w:hAnsi="Tahoma" w:cs="Tahoma"/>
        </w:rPr>
      </w:pPr>
      <w:r w:rsidRPr="00FB6B98">
        <w:rPr>
          <w:rFonts w:ascii="Tahoma" w:hAnsi="Tahoma" w:cs="Tahoma"/>
        </w:rPr>
        <w:lastRenderedPageBreak/>
        <w:t>[</w:t>
      </w:r>
      <w:r w:rsidR="00A0514B" w:rsidRPr="00FB6B98">
        <w:rPr>
          <w:rFonts w:ascii="Tahoma" w:hAnsi="Tahoma" w:cs="Tahoma"/>
        </w:rPr>
        <w:t>Typed Name</w:t>
      </w:r>
      <w:r w:rsidRPr="00FB6B98">
        <w:rPr>
          <w:rFonts w:ascii="Tahoma" w:hAnsi="Tahoma" w:cs="Tahoma"/>
        </w:rPr>
        <w:t>]</w:t>
      </w:r>
      <w:r w:rsidR="00A53F39" w:rsidRPr="00FB6B98">
        <w:rPr>
          <w:rFonts w:ascii="Tahoma" w:hAnsi="Tahoma" w:cs="Tahoma"/>
        </w:rPr>
        <w:t xml:space="preserve"> </w:t>
      </w:r>
    </w:p>
    <w:sectPr w:rsidR="00630022" w:rsidRPr="00FB6B98" w:rsidSect="006717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C25B11" w14:textId="77777777" w:rsidR="00000885" w:rsidRDefault="00000885" w:rsidP="005A7565">
      <w:r>
        <w:separator/>
      </w:r>
    </w:p>
  </w:endnote>
  <w:endnote w:type="continuationSeparator" w:id="0">
    <w:p w14:paraId="3ED46BAC" w14:textId="77777777" w:rsidR="00000885" w:rsidRDefault="00000885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34DC0" w14:textId="77777777" w:rsidR="00000885" w:rsidRDefault="00000885" w:rsidP="005A7565">
      <w:r>
        <w:separator/>
      </w:r>
    </w:p>
  </w:footnote>
  <w:footnote w:type="continuationSeparator" w:id="0">
    <w:p w14:paraId="0975A12A" w14:textId="77777777" w:rsidR="00000885" w:rsidRDefault="00000885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E3FBC"/>
    <w:multiLevelType w:val="multilevel"/>
    <w:tmpl w:val="7EEA434E"/>
    <w:styleLink w:val="Item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8B2CAC"/>
    <w:multiLevelType w:val="hybridMultilevel"/>
    <w:tmpl w:val="7EE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1673E1"/>
    <w:multiLevelType w:val="hybridMultilevel"/>
    <w:tmpl w:val="7EE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8120C"/>
    <w:multiLevelType w:val="hybridMultilevel"/>
    <w:tmpl w:val="7EE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1"/>
  </w:num>
  <w:num w:numId="9">
    <w:abstractNumId w:val="8"/>
  </w:num>
  <w:num w:numId="10">
    <w:abstractNumId w:val="11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szCzMDcyNzE3tbRQ0lEKTi0uzszPAykwqgUAG4K02SwAAAA="/>
  </w:docVars>
  <w:rsids>
    <w:rsidRoot w:val="00F376E5"/>
    <w:rsid w:val="00000885"/>
    <w:rsid w:val="00025FE4"/>
    <w:rsid w:val="00027E21"/>
    <w:rsid w:val="000445C5"/>
    <w:rsid w:val="00046B8D"/>
    <w:rsid w:val="00055973"/>
    <w:rsid w:val="000643B3"/>
    <w:rsid w:val="00091BA5"/>
    <w:rsid w:val="000B4329"/>
    <w:rsid w:val="000E54EB"/>
    <w:rsid w:val="000E6D36"/>
    <w:rsid w:val="000F17C3"/>
    <w:rsid w:val="00132288"/>
    <w:rsid w:val="00135E53"/>
    <w:rsid w:val="001410E1"/>
    <w:rsid w:val="0015295F"/>
    <w:rsid w:val="00162986"/>
    <w:rsid w:val="00172E94"/>
    <w:rsid w:val="00195FAB"/>
    <w:rsid w:val="00196475"/>
    <w:rsid w:val="001B7E54"/>
    <w:rsid w:val="001C29E5"/>
    <w:rsid w:val="001E0FD6"/>
    <w:rsid w:val="002271D5"/>
    <w:rsid w:val="0024293F"/>
    <w:rsid w:val="00245EDF"/>
    <w:rsid w:val="00247D9C"/>
    <w:rsid w:val="00251FA2"/>
    <w:rsid w:val="00280277"/>
    <w:rsid w:val="00292655"/>
    <w:rsid w:val="002A6241"/>
    <w:rsid w:val="00357566"/>
    <w:rsid w:val="00363CFD"/>
    <w:rsid w:val="003A6261"/>
    <w:rsid w:val="003A71DA"/>
    <w:rsid w:val="003B3B8D"/>
    <w:rsid w:val="003B64D0"/>
    <w:rsid w:val="003C771F"/>
    <w:rsid w:val="003D2340"/>
    <w:rsid w:val="003D5D2E"/>
    <w:rsid w:val="003D5F85"/>
    <w:rsid w:val="003E0912"/>
    <w:rsid w:val="00403BF4"/>
    <w:rsid w:val="00404467"/>
    <w:rsid w:val="00444D0A"/>
    <w:rsid w:val="004725C4"/>
    <w:rsid w:val="00483D33"/>
    <w:rsid w:val="004B63DA"/>
    <w:rsid w:val="004C4A7A"/>
    <w:rsid w:val="004E18DE"/>
    <w:rsid w:val="004E676C"/>
    <w:rsid w:val="00532F85"/>
    <w:rsid w:val="00582737"/>
    <w:rsid w:val="005A7565"/>
    <w:rsid w:val="00605767"/>
    <w:rsid w:val="00630022"/>
    <w:rsid w:val="006441AD"/>
    <w:rsid w:val="0067177F"/>
    <w:rsid w:val="00682171"/>
    <w:rsid w:val="0068627A"/>
    <w:rsid w:val="00686D14"/>
    <w:rsid w:val="00723516"/>
    <w:rsid w:val="00726F9C"/>
    <w:rsid w:val="007302A0"/>
    <w:rsid w:val="00743C1C"/>
    <w:rsid w:val="00751236"/>
    <w:rsid w:val="00760931"/>
    <w:rsid w:val="0076658A"/>
    <w:rsid w:val="00783525"/>
    <w:rsid w:val="007B7098"/>
    <w:rsid w:val="007B7E8B"/>
    <w:rsid w:val="007C56F7"/>
    <w:rsid w:val="007C734D"/>
    <w:rsid w:val="007D7B82"/>
    <w:rsid w:val="007F75FE"/>
    <w:rsid w:val="00801CB1"/>
    <w:rsid w:val="00814728"/>
    <w:rsid w:val="008257D2"/>
    <w:rsid w:val="00831829"/>
    <w:rsid w:val="00851DB4"/>
    <w:rsid w:val="008524B4"/>
    <w:rsid w:val="00872D8A"/>
    <w:rsid w:val="00893EBE"/>
    <w:rsid w:val="008B02B8"/>
    <w:rsid w:val="008D41CD"/>
    <w:rsid w:val="008E08A7"/>
    <w:rsid w:val="008F0208"/>
    <w:rsid w:val="008F41EF"/>
    <w:rsid w:val="0091246D"/>
    <w:rsid w:val="00915988"/>
    <w:rsid w:val="009728E9"/>
    <w:rsid w:val="0098550F"/>
    <w:rsid w:val="009C6AA9"/>
    <w:rsid w:val="00A04473"/>
    <w:rsid w:val="00A0514B"/>
    <w:rsid w:val="00A23D2E"/>
    <w:rsid w:val="00A33CFE"/>
    <w:rsid w:val="00A448A2"/>
    <w:rsid w:val="00A53F39"/>
    <w:rsid w:val="00A90527"/>
    <w:rsid w:val="00AA0CA0"/>
    <w:rsid w:val="00B07EF9"/>
    <w:rsid w:val="00B45FBC"/>
    <w:rsid w:val="00B477C0"/>
    <w:rsid w:val="00B61AE3"/>
    <w:rsid w:val="00B63A56"/>
    <w:rsid w:val="00B703F2"/>
    <w:rsid w:val="00B77C69"/>
    <w:rsid w:val="00BA4A75"/>
    <w:rsid w:val="00BC7DFE"/>
    <w:rsid w:val="00BF2BDF"/>
    <w:rsid w:val="00C10152"/>
    <w:rsid w:val="00C306A5"/>
    <w:rsid w:val="00C503E6"/>
    <w:rsid w:val="00C55B0B"/>
    <w:rsid w:val="00C56626"/>
    <w:rsid w:val="00C626BE"/>
    <w:rsid w:val="00C67B21"/>
    <w:rsid w:val="00C708AE"/>
    <w:rsid w:val="00C70C0B"/>
    <w:rsid w:val="00C7161D"/>
    <w:rsid w:val="00C74204"/>
    <w:rsid w:val="00C77A9A"/>
    <w:rsid w:val="00C82D26"/>
    <w:rsid w:val="00C928F0"/>
    <w:rsid w:val="00CD2113"/>
    <w:rsid w:val="00CF1078"/>
    <w:rsid w:val="00D17B66"/>
    <w:rsid w:val="00D340CA"/>
    <w:rsid w:val="00D41029"/>
    <w:rsid w:val="00D606FC"/>
    <w:rsid w:val="00D83A1D"/>
    <w:rsid w:val="00D965EB"/>
    <w:rsid w:val="00DA1702"/>
    <w:rsid w:val="00DA5F3B"/>
    <w:rsid w:val="00DC2E06"/>
    <w:rsid w:val="00DD6B52"/>
    <w:rsid w:val="00E105CB"/>
    <w:rsid w:val="00E44059"/>
    <w:rsid w:val="00E45FE4"/>
    <w:rsid w:val="00E56983"/>
    <w:rsid w:val="00E57048"/>
    <w:rsid w:val="00E65D29"/>
    <w:rsid w:val="00E85945"/>
    <w:rsid w:val="00E969E4"/>
    <w:rsid w:val="00EA2F62"/>
    <w:rsid w:val="00EB2A92"/>
    <w:rsid w:val="00EC131B"/>
    <w:rsid w:val="00EF582B"/>
    <w:rsid w:val="00F03133"/>
    <w:rsid w:val="00F066B7"/>
    <w:rsid w:val="00F07345"/>
    <w:rsid w:val="00F376E5"/>
    <w:rsid w:val="00F41E0C"/>
    <w:rsid w:val="00F43C68"/>
    <w:rsid w:val="00F71A97"/>
    <w:rsid w:val="00F90FB6"/>
    <w:rsid w:val="00FB6B98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B0E760"/>
  <w15:docId w15:val="{F98C426D-19EE-4A2C-92C9-6AE880D44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77F"/>
    <w:rPr>
      <w:sz w:val="24"/>
      <w:szCs w:val="24"/>
    </w:rPr>
  </w:style>
  <w:style w:type="paragraph" w:styleId="Heading1">
    <w:name w:val="heading 1"/>
    <w:basedOn w:val="Normal"/>
    <w:next w:val="Normal"/>
    <w:qFormat/>
    <w:rsid w:val="00760931"/>
    <w:pPr>
      <w:keepNext/>
      <w:pBdr>
        <w:bottom w:val="single" w:sz="4" w:space="1" w:color="auto"/>
      </w:pBdr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2A6241"/>
    <w:pPr>
      <w:keepNext/>
      <w:tabs>
        <w:tab w:val="left" w:pos="1620"/>
        <w:tab w:val="left" w:pos="4320"/>
        <w:tab w:val="left" w:pos="5760"/>
      </w:tabs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Title">
    <w:name w:val="Title"/>
    <w:basedOn w:val="Normal"/>
    <w:next w:val="Normal"/>
    <w:link w:val="TitleChar"/>
    <w:qFormat/>
    <w:rsid w:val="002A6241"/>
    <w:pPr>
      <w:pBdr>
        <w:bottom w:val="single" w:sz="4" w:space="1" w:color="auto"/>
      </w:pBdr>
      <w:spacing w:before="240" w:after="60"/>
      <w:outlineLvl w:val="0"/>
    </w:pPr>
    <w:rPr>
      <w:rFonts w:cs="Arial"/>
      <w:b/>
      <w:bCs/>
      <w:smallCaps/>
      <w:kern w:val="28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2A6241"/>
    <w:rPr>
      <w:rFonts w:ascii="Arial" w:eastAsia="Times New Roman" w:hAnsi="Arial" w:cs="Arial"/>
      <w:b/>
      <w:bCs/>
      <w:smallCaps/>
      <w:kern w:val="28"/>
      <w:sz w:val="40"/>
      <w:szCs w:val="32"/>
    </w:r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 w:val="20"/>
      <w:szCs w:val="20"/>
    </w:rPr>
  </w:style>
  <w:style w:type="numbering" w:customStyle="1" w:styleId="Item">
    <w:name w:val="Item"/>
    <w:basedOn w:val="NoList"/>
    <w:rsid w:val="00E65D29"/>
    <w:pPr>
      <w:numPr>
        <w:numId w:val="13"/>
      </w:numPr>
    </w:pPr>
  </w:style>
  <w:style w:type="paragraph" w:styleId="Header">
    <w:name w:val="header"/>
    <w:basedOn w:val="Normal"/>
    <w:link w:val="HeaderChar"/>
    <w:rsid w:val="003B3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B3B8D"/>
    <w:rPr>
      <w:rFonts w:ascii="Arial" w:hAnsi="Arial"/>
      <w:szCs w:val="24"/>
    </w:rPr>
  </w:style>
  <w:style w:type="paragraph" w:styleId="Footer">
    <w:name w:val="footer"/>
    <w:basedOn w:val="Normal"/>
    <w:link w:val="FooterChar"/>
    <w:rsid w:val="003B3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B3B8D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of Intent</vt:lpstr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</dc:title>
  <dc:subject/>
  <dc:creator>Vertex42</dc:creator>
  <cp:keywords/>
  <dc:description>(c) 2011 Vertex42 LLC</dc:description>
  <cp:lastModifiedBy>Sharp Spider</cp:lastModifiedBy>
  <cp:revision>8</cp:revision>
  <dcterms:created xsi:type="dcterms:W3CDTF">2017-06-22T21:31:00Z</dcterms:created>
  <dcterms:modified xsi:type="dcterms:W3CDTF">2020-03-25T19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2011 Vertex42 LLC</vt:lpwstr>
  </property>
  <property fmtid="{D5CDD505-2E9C-101B-9397-08002B2CF9AE}" pid="3" name="Template">
    <vt:lpwstr>_V42314159</vt:lpwstr>
  </property>
  <property fmtid="{D5CDD505-2E9C-101B-9397-08002B2CF9AE}" pid="4" name="Source">
    <vt:lpwstr>https://www.vertex42.com/WordTemplates/letter-of-intent.html</vt:lpwstr>
  </property>
</Properties>
</file>